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70F69" w14:textId="58DC854C" w:rsidR="007A282C" w:rsidRDefault="00F463E3" w:rsidP="00F463E3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3257E4">
        <w:rPr>
          <w:b/>
        </w:rPr>
        <w:t xml:space="preserve"> – 2 część przedmiotu zamówienia</w:t>
      </w:r>
    </w:p>
    <w:p w14:paraId="0AE27F8B" w14:textId="77777777" w:rsidR="00F463E3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660D3EC1" w14:textId="18A584DB" w:rsidR="009225CC" w:rsidRPr="00F463E3" w:rsidRDefault="00F463E3" w:rsidP="00F463E3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>
        <w:t xml:space="preserve">i </w:t>
      </w:r>
      <w:r w:rsidRPr="00F8128F">
        <w:t>po</w:t>
      </w:r>
      <w:r>
        <w:t>trzebnej ilości</w:t>
      </w:r>
    </w:p>
    <w:p w14:paraId="4C2ADB4A" w14:textId="5AF66764" w:rsidR="00230FA0" w:rsidRPr="007A282C" w:rsidRDefault="00004823" w:rsidP="00FA3A64">
      <w:pPr>
        <w:spacing w:after="0" w:line="240" w:lineRule="auto"/>
        <w:ind w:left="567"/>
        <w:jc w:val="both"/>
        <w:rPr>
          <w:lang w:val="en-US"/>
        </w:rPr>
      </w:pPr>
      <w:r>
        <w:rPr>
          <w:lang w:val="en-US"/>
        </w:rPr>
        <w:t>1</w:t>
      </w:r>
      <w:r w:rsidR="00230FA0" w:rsidRPr="007A282C">
        <w:rPr>
          <w:lang w:val="en-US"/>
        </w:rPr>
        <w:t xml:space="preserve">. </w:t>
      </w:r>
      <w:r w:rsidR="00F463E3">
        <w:t>Fosforowodór</w:t>
      </w:r>
      <w:r w:rsidR="009225CC" w:rsidRPr="009225CC">
        <w:rPr>
          <w:lang w:val="en-US"/>
        </w:rPr>
        <w:t xml:space="preserve"> (PH</w:t>
      </w:r>
      <w:r w:rsidR="009225CC" w:rsidRPr="009225CC">
        <w:rPr>
          <w:vertAlign w:val="subscript"/>
          <w:lang w:val="en-US"/>
        </w:rPr>
        <w:t>3</w:t>
      </w:r>
      <w:r w:rsidR="009225CC" w:rsidRPr="009225CC">
        <w:rPr>
          <w:lang w:val="en-US"/>
        </w:rPr>
        <w:t>)</w:t>
      </w:r>
      <w:r w:rsidR="00230FA0" w:rsidRPr="007A282C">
        <w:rPr>
          <w:lang w:val="en-US"/>
        </w:rPr>
        <w:t xml:space="preserve">     </w:t>
      </w:r>
      <w:r w:rsidR="009E24FD" w:rsidRPr="007A282C">
        <w:rPr>
          <w:lang w:val="en-US"/>
        </w:rPr>
        <w:t xml:space="preserve">        </w:t>
      </w:r>
      <w:r w:rsidR="009225CC">
        <w:rPr>
          <w:lang w:val="en-US"/>
        </w:rPr>
        <w:t>22 kg</w:t>
      </w:r>
    </w:p>
    <w:p w14:paraId="64B405FC" w14:textId="77777777" w:rsidR="001C693B" w:rsidRPr="009225CC" w:rsidRDefault="001C693B">
      <w:pPr>
        <w:spacing w:after="0" w:line="240" w:lineRule="auto"/>
        <w:rPr>
          <w:b/>
          <w:color w:val="000000"/>
          <w:lang w:val="en-US"/>
        </w:rPr>
      </w:pPr>
    </w:p>
    <w:p w14:paraId="4DDC7DC9" w14:textId="77777777" w:rsidR="00F463E3" w:rsidRPr="00CA5910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Zakres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przedmiotu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0D1BEF2A" w14:textId="77777777" w:rsidR="003257E4" w:rsidRPr="003257E4" w:rsidRDefault="003257E4" w:rsidP="003257E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3257E4">
        <w:t xml:space="preserve">Szczegółowy opis przedmiotu zamówienia znajduje się w punkcie 5 niniejszego dokumentu. Całkowita cena za produkt określony w punkcie 1 </w:t>
      </w:r>
      <w:proofErr w:type="spellStart"/>
      <w:r w:rsidRPr="003257E4">
        <w:t>powinnien</w:t>
      </w:r>
      <w:proofErr w:type="spellEnd"/>
      <w:r w:rsidRPr="003257E4">
        <w:t xml:space="preserve"> zawierać całkowity koszt wraz z opakowaniem oraz  dostarczeniem  do siedziby Zamawiającego.  </w:t>
      </w:r>
    </w:p>
    <w:p w14:paraId="097F5566" w14:textId="1B93B88E" w:rsidR="00F463E3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74FBD210" w14:textId="77777777" w:rsidR="00F463E3" w:rsidRPr="00F8128F" w:rsidRDefault="00F463E3" w:rsidP="00F463E3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F463E3" w:rsidRPr="00CF4388" w14:paraId="253E7509" w14:textId="77777777" w:rsidTr="002E1A4D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B6AFDD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859B76" w14:textId="77777777" w:rsidR="00F463E3" w:rsidRPr="00CA5910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proofErr w:type="spellStart"/>
            <w:r>
              <w:rPr>
                <w:lang w:val="en-US"/>
              </w:rPr>
              <w:t>Maksymal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ość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unktów</w:t>
            </w:r>
            <w:proofErr w:type="spellEnd"/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2A9C02D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F463E3" w:rsidRPr="00CF4388" w14:paraId="339982F3" w14:textId="77777777" w:rsidTr="002E1A4D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1CA951" w14:textId="77777777" w:rsidR="00F463E3" w:rsidRDefault="00F463E3" w:rsidP="002E1A4D">
            <w:pPr>
              <w:widowControl w:val="0"/>
              <w:spacing w:after="0" w:line="240" w:lineRule="auto"/>
            </w:pPr>
            <w:r>
              <w:t>Cena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987A78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9F129B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2341786D" w14:textId="77777777" w:rsidR="00F463E3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1B5A067" w14:textId="77777777" w:rsidR="00F463E3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Pr="008E18C4">
        <w:rPr>
          <w:color w:val="000000"/>
        </w:rPr>
        <w:t>:</w:t>
      </w:r>
    </w:p>
    <w:p w14:paraId="4FD748BD" w14:textId="77777777" w:rsidR="00F463E3" w:rsidRPr="00F8128F" w:rsidRDefault="00F463E3" w:rsidP="00F463E3">
      <w:pPr>
        <w:numPr>
          <w:ilvl w:val="0"/>
          <w:numId w:val="13"/>
        </w:numPr>
        <w:spacing w:after="0" w:line="240" w:lineRule="auto"/>
        <w:jc w:val="both"/>
      </w:pPr>
      <w:r w:rsidRPr="00F8128F">
        <w:t>Pi – cena towarów wraz z</w:t>
      </w:r>
      <w:r>
        <w:t xml:space="preserve"> dostawą – dla danej przedłożonej oferty</w:t>
      </w:r>
    </w:p>
    <w:p w14:paraId="110E52C7" w14:textId="77777777" w:rsidR="00F463E3" w:rsidRPr="00F8128F" w:rsidRDefault="00F463E3" w:rsidP="00F463E3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 w:rsidRPr="00F8128F">
        <w:t>Pmin</w:t>
      </w:r>
      <w:proofErr w:type="spellEnd"/>
      <w:r w:rsidRPr="00F8128F">
        <w:t xml:space="preserve"> – minimalna cena dostawy z</w:t>
      </w:r>
      <w:r>
        <w:t>amawianych towarów spośród wszystkich przedłożonych ofert</w:t>
      </w:r>
    </w:p>
    <w:p w14:paraId="6D8A6725" w14:textId="77777777" w:rsidR="00F463E3" w:rsidRPr="000453D5" w:rsidRDefault="00F463E3" w:rsidP="00F463E3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 – liczba punktów</w:t>
      </w:r>
    </w:p>
    <w:p w14:paraId="71A3E1E3" w14:textId="77777777" w:rsidR="00F463E3" w:rsidRPr="00F8128F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  <w:bookmarkStart w:id="3" w:name="_GoBack"/>
      <w:bookmarkEnd w:id="3"/>
    </w:p>
    <w:p w14:paraId="371DAD96" w14:textId="77777777" w:rsidR="00F463E3" w:rsidRPr="00CA5910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Termin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wykonania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25D49E68" w14:textId="17913E32" w:rsidR="007A282C" w:rsidRPr="00F463E3" w:rsidRDefault="00F463E3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</w:rPr>
      </w:pPr>
      <w:r w:rsidRPr="00F463E3">
        <w:t>Do 6 tygodni od daty zamówienia</w:t>
      </w:r>
      <w:r w:rsidR="007A282C" w:rsidRPr="00F463E3">
        <w:rPr>
          <w:color w:val="000000"/>
        </w:rPr>
        <w:t>.</w:t>
      </w:r>
    </w:p>
    <w:p w14:paraId="68CDCAD4" w14:textId="309CDE66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463E3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984"/>
      </w:tblGrid>
      <w:tr w:rsidR="00F463E3" w14:paraId="7DC7EF58" w14:textId="77777777" w:rsidTr="00CE63FE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57C39422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5404BFB6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984" w:type="dxa"/>
            <w:shd w:val="clear" w:color="auto" w:fill="DDDDDD"/>
          </w:tcPr>
          <w:p w14:paraId="64B5FF69" w14:textId="6A3ADEB9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CE63FE" w:rsidRPr="00131B8C" w14:paraId="155DE429" w14:textId="77777777" w:rsidTr="00CE63FE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13BEDB90" w:rsidR="00CE63FE" w:rsidRPr="00DD118E" w:rsidRDefault="00F463E3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Fosforowodór</w:t>
            </w:r>
            <w:proofErr w:type="spellEnd"/>
            <w:r w:rsidR="00CE63FE" w:rsidRPr="009225CC">
              <w:rPr>
                <w:lang w:val="en-US"/>
              </w:rPr>
              <w:t xml:space="preserve"> (PH</w:t>
            </w:r>
            <w:r w:rsidR="00CE63FE" w:rsidRPr="009225CC">
              <w:rPr>
                <w:vertAlign w:val="subscript"/>
                <w:lang w:val="en-US"/>
              </w:rPr>
              <w:t>3</w:t>
            </w:r>
            <w:r w:rsidR="00CE63FE"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7693633E" w:rsidR="00CE63FE" w:rsidRPr="00131B8C" w:rsidRDefault="00F463E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="00CE63FE" w:rsidRPr="00F042A5">
              <w:rPr>
                <w:lang w:val="en-US"/>
              </w:rPr>
              <w:t>:</w:t>
            </w:r>
          </w:p>
        </w:tc>
        <w:tc>
          <w:tcPr>
            <w:tcW w:w="1984" w:type="dxa"/>
          </w:tcPr>
          <w:p w14:paraId="644DE80B" w14:textId="0F47C432" w:rsidR="00CE63FE" w:rsidRPr="00131B8C" w:rsidRDefault="002D57E6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CE63FE">
              <w:t>99.9999%</w:t>
            </w:r>
          </w:p>
        </w:tc>
      </w:tr>
      <w:tr w:rsidR="00CE63FE" w:rsidRPr="00131B8C" w14:paraId="1AD96E56" w14:textId="77777777" w:rsidTr="00CE63FE">
        <w:trPr>
          <w:trHeight w:val="213"/>
        </w:trPr>
        <w:tc>
          <w:tcPr>
            <w:tcW w:w="1418" w:type="dxa"/>
            <w:vMerge/>
          </w:tcPr>
          <w:p w14:paraId="06EF1BA0" w14:textId="77777777" w:rsidR="00CE63FE" w:rsidRPr="00131B8C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5D4D55AE" w:rsidR="00CE63FE" w:rsidRPr="00131B8C" w:rsidRDefault="00F463E3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984" w:type="dxa"/>
          </w:tcPr>
          <w:p w14:paraId="77B7C0A1" w14:textId="30F19EE8" w:rsidR="00CE63FE" w:rsidRPr="00942F8F" w:rsidRDefault="00094868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DIN 1 lub </w:t>
            </w:r>
            <w:proofErr w:type="spellStart"/>
            <w:r w:rsidR="00CE63FE">
              <w:t>Diss</w:t>
            </w:r>
            <w:proofErr w:type="spellEnd"/>
            <w:r w:rsidR="00CE63FE">
              <w:t xml:space="preserve"> 632 </w:t>
            </w:r>
            <w:proofErr w:type="spellStart"/>
            <w:r w:rsidR="00CE63FE">
              <w:t>Pneumatic</w:t>
            </w:r>
            <w:proofErr w:type="spellEnd"/>
          </w:p>
        </w:tc>
      </w:tr>
      <w:tr w:rsidR="00CE63FE" w:rsidRPr="00992184" w14:paraId="1E18D8D2" w14:textId="77777777" w:rsidTr="00CE63FE">
        <w:trPr>
          <w:trHeight w:val="213"/>
        </w:trPr>
        <w:tc>
          <w:tcPr>
            <w:tcW w:w="1418" w:type="dxa"/>
            <w:vMerge/>
          </w:tcPr>
          <w:p w14:paraId="08346196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1D22B505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704B767B" w14:textId="676C6240" w:rsidR="00CE63FE" w:rsidRPr="00992184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 Dioxide (CO2)</w:t>
            </w:r>
          </w:p>
        </w:tc>
        <w:tc>
          <w:tcPr>
            <w:tcW w:w="1984" w:type="dxa"/>
          </w:tcPr>
          <w:p w14:paraId="62303AA2" w14:textId="4049B8AF" w:rsidR="00CE63FE" w:rsidRPr="00942F8F" w:rsidRDefault="005273C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CE63FE">
              <w:t xml:space="preserve">0,05 </w:t>
            </w:r>
            <w:proofErr w:type="spellStart"/>
            <w:r w:rsidR="00CE63FE">
              <w:t>ppmv</w:t>
            </w:r>
            <w:proofErr w:type="spellEnd"/>
          </w:p>
        </w:tc>
      </w:tr>
      <w:tr w:rsidR="00CE63FE" w:rsidRPr="00992184" w14:paraId="7C6CF7CB" w14:textId="77777777" w:rsidTr="00CE63FE">
        <w:trPr>
          <w:trHeight w:val="213"/>
        </w:trPr>
        <w:tc>
          <w:tcPr>
            <w:tcW w:w="1418" w:type="dxa"/>
            <w:vMerge/>
          </w:tcPr>
          <w:p w14:paraId="22D08E20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E9912C8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35E925E3" w14:textId="2AD6833A" w:rsidR="00CE63FE" w:rsidRPr="00992184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Water (H2O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984" w:type="dxa"/>
          </w:tcPr>
          <w:p w14:paraId="4C5F3B26" w14:textId="673EE0D9" w:rsidR="00CE63FE" w:rsidRPr="00942F8F" w:rsidRDefault="005273C3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="00CE63FE"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CE63FE">
              <w:rPr>
                <w:rFonts w:asciiTheme="majorHAnsi" w:hAnsiTheme="majorHAnsi" w:cstheme="majorHAnsi"/>
                <w:lang w:val="en-US"/>
              </w:rPr>
              <w:t>0,14</w:t>
            </w:r>
            <w:r w:rsidR="00CE63FE"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="00CE63FE" w:rsidRPr="00992184">
              <w:rPr>
                <w:rFonts w:asciiTheme="majorHAnsi" w:hAnsiTheme="majorHAnsi" w:cstheme="majorHAnsi"/>
                <w:lang w:val="en-US"/>
              </w:rPr>
              <w:t>pp</w:t>
            </w:r>
            <w:r w:rsidR="00CE63FE">
              <w:rPr>
                <w:rFonts w:asciiTheme="majorHAnsi" w:hAnsiTheme="majorHAnsi" w:cstheme="majorHAnsi"/>
                <w:lang w:val="en-US"/>
              </w:rPr>
              <w:t>mv</w:t>
            </w:r>
            <w:proofErr w:type="spellEnd"/>
          </w:p>
        </w:tc>
      </w:tr>
      <w:tr w:rsidR="00CE63FE" w:rsidRPr="00992184" w14:paraId="5206D43B" w14:textId="77777777" w:rsidTr="00CE63FE">
        <w:trPr>
          <w:trHeight w:val="213"/>
        </w:trPr>
        <w:tc>
          <w:tcPr>
            <w:tcW w:w="1418" w:type="dxa"/>
            <w:vMerge/>
          </w:tcPr>
          <w:p w14:paraId="31683A41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22D230" w14:textId="6F06A3D0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068FA735" w14:textId="1430AFD7" w:rsidR="00CE63FE" w:rsidRPr="003F0817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3F0817">
              <w:rPr>
                <w:lang w:val="en-US"/>
              </w:rPr>
              <w:t xml:space="preserve">Arsine (AsH3), </w:t>
            </w:r>
            <w:r w:rsidRPr="00992184">
              <w:rPr>
                <w:lang w:val="en-US"/>
              </w:rPr>
              <w:t>Carbon Monoxide (CO),</w:t>
            </w:r>
            <w:r>
              <w:rPr>
                <w:lang w:val="en-US"/>
              </w:rPr>
              <w:t xml:space="preserve"> </w:t>
            </w:r>
            <w:r w:rsidRPr="003F0817">
              <w:rPr>
                <w:lang w:val="en-US"/>
              </w:rPr>
              <w:t>Ethane (C2H6)</w:t>
            </w:r>
            <w:r>
              <w:rPr>
                <w:lang w:val="en-US"/>
              </w:rPr>
              <w:t>,</w:t>
            </w:r>
            <w:r w:rsidRPr="003F0817">
              <w:rPr>
                <w:lang w:val="en-US"/>
              </w:rPr>
              <w:t xml:space="preserve"> Ethylene (C2H4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 xml:space="preserve">Methane </w:t>
            </w:r>
            <w:r>
              <w:rPr>
                <w:lang w:val="en-US"/>
              </w:rPr>
              <w:t>(</w:t>
            </w:r>
            <w:r w:rsidRPr="00992184">
              <w:rPr>
                <w:lang w:val="en-US"/>
              </w:rPr>
              <w:t>CH4)</w:t>
            </w:r>
            <w:r>
              <w:rPr>
                <w:lang w:val="en-US"/>
              </w:rPr>
              <w:t xml:space="preserve">, </w:t>
            </w:r>
            <w:r w:rsidRPr="003F0817">
              <w:rPr>
                <w:lang w:val="en-US"/>
              </w:rPr>
              <w:t>Oxygen</w:t>
            </w:r>
            <w:r>
              <w:rPr>
                <w:lang w:val="en-US"/>
              </w:rPr>
              <w:t xml:space="preserve"> </w:t>
            </w:r>
            <w:r w:rsidRPr="003F0817">
              <w:rPr>
                <w:lang w:val="en-US"/>
              </w:rPr>
              <w:t>(O2</w:t>
            </w:r>
            <w:r>
              <w:rPr>
                <w:lang w:val="en-US"/>
              </w:rPr>
              <w:t>),</w:t>
            </w:r>
            <w:r w:rsidRPr="003F0817">
              <w:rPr>
                <w:lang w:val="en-US"/>
              </w:rPr>
              <w:t xml:space="preserve"> Argon </w:t>
            </w:r>
            <w:r>
              <w:rPr>
                <w:lang w:val="en-US"/>
              </w:rPr>
              <w:t>(</w:t>
            </w:r>
            <w:proofErr w:type="spellStart"/>
            <w:r w:rsidRPr="003F0817">
              <w:rPr>
                <w:lang w:val="en-US"/>
              </w:rPr>
              <w:t>Ar</w:t>
            </w:r>
            <w:proofErr w:type="spellEnd"/>
            <w:r w:rsidRPr="003F0817">
              <w:rPr>
                <w:lang w:val="en-US"/>
              </w:rPr>
              <w:t>)</w:t>
            </w:r>
          </w:p>
        </w:tc>
        <w:tc>
          <w:tcPr>
            <w:tcW w:w="1984" w:type="dxa"/>
          </w:tcPr>
          <w:p w14:paraId="500E5CB1" w14:textId="7244C569" w:rsidR="00CE63FE" w:rsidRPr="00942F8F" w:rsidRDefault="005273C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="00CE63FE">
              <w:t xml:space="preserve">0,1 </w:t>
            </w:r>
            <w:proofErr w:type="spellStart"/>
            <w:r w:rsidR="00CE63FE">
              <w:t>ppmv</w:t>
            </w:r>
            <w:proofErr w:type="spellEnd"/>
          </w:p>
        </w:tc>
      </w:tr>
      <w:tr w:rsidR="00CE63FE" w:rsidRPr="00992184" w14:paraId="0FC127C3" w14:textId="77777777" w:rsidTr="00CE63FE">
        <w:trPr>
          <w:trHeight w:val="213"/>
        </w:trPr>
        <w:tc>
          <w:tcPr>
            <w:tcW w:w="1418" w:type="dxa"/>
            <w:vMerge/>
          </w:tcPr>
          <w:p w14:paraId="68550D23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12994E" w14:textId="2EB02518" w:rsidR="00CE63FE" w:rsidRDefault="00F463E3" w:rsidP="0072395E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21E5F4EC" w14:textId="3DB8850F" w:rsidR="00CE63FE" w:rsidRPr="00992184" w:rsidRDefault="00CE63FE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t>Hydrogen</w:t>
            </w:r>
            <w:proofErr w:type="spellEnd"/>
            <w:r>
              <w:t xml:space="preserve"> (H2)</w:t>
            </w:r>
          </w:p>
        </w:tc>
        <w:tc>
          <w:tcPr>
            <w:tcW w:w="1984" w:type="dxa"/>
          </w:tcPr>
          <w:p w14:paraId="0DF1C938" w14:textId="53565284" w:rsidR="00CE63FE" w:rsidRDefault="005273C3" w:rsidP="00211EF2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="00CE63FE">
              <w:t xml:space="preserve"> 5 </w:t>
            </w:r>
            <w:proofErr w:type="spellStart"/>
            <w:r w:rsidR="00CE63FE">
              <w:t>ppmv</w:t>
            </w:r>
            <w:proofErr w:type="spellEnd"/>
          </w:p>
        </w:tc>
      </w:tr>
      <w:tr w:rsidR="00CE63FE" w:rsidRPr="00992184" w14:paraId="1F687D8C" w14:textId="77777777" w:rsidTr="00CE63FE">
        <w:trPr>
          <w:trHeight w:val="213"/>
        </w:trPr>
        <w:tc>
          <w:tcPr>
            <w:tcW w:w="1418" w:type="dxa"/>
            <w:vMerge/>
          </w:tcPr>
          <w:p w14:paraId="75206AA8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123952" w14:textId="6933758A" w:rsidR="00CE63FE" w:rsidRDefault="00F463E3" w:rsidP="00CE63FE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77A89A40" w14:textId="43F2B013" w:rsidR="00CE63FE" w:rsidRPr="00992184" w:rsidRDefault="00CE63FE" w:rsidP="0072395E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t>Nitrogen</w:t>
            </w:r>
            <w:proofErr w:type="spellEnd"/>
            <w:r>
              <w:t xml:space="preserve"> (N2)</w:t>
            </w:r>
          </w:p>
        </w:tc>
        <w:tc>
          <w:tcPr>
            <w:tcW w:w="1984" w:type="dxa"/>
          </w:tcPr>
          <w:p w14:paraId="1A3286C2" w14:textId="31A87815" w:rsidR="00CE63FE" w:rsidRDefault="005273C3" w:rsidP="00211EF2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="00CE63FE">
              <w:t xml:space="preserve"> 0.12 </w:t>
            </w:r>
            <w:proofErr w:type="spellStart"/>
            <w:r w:rsidR="00CE63FE">
              <w:t>ppmv</w:t>
            </w:r>
            <w:proofErr w:type="spellEnd"/>
          </w:p>
        </w:tc>
      </w:tr>
    </w:tbl>
    <w:p w14:paraId="53A86F0A" w14:textId="4EC61298" w:rsidR="00134BA1" w:rsidRDefault="00134BA1" w:rsidP="007A282C">
      <w:pPr>
        <w:spacing w:after="0" w:line="360" w:lineRule="auto"/>
        <w:rPr>
          <w:lang w:val="en-US"/>
        </w:rPr>
      </w:pPr>
    </w:p>
    <w:p w14:paraId="4327D675" w14:textId="77777777" w:rsidR="003257E4" w:rsidRPr="003257E4" w:rsidRDefault="003257E4" w:rsidP="003257E4">
      <w:pPr>
        <w:pStyle w:val="Akapitzlist"/>
        <w:numPr>
          <w:ilvl w:val="0"/>
          <w:numId w:val="5"/>
        </w:numPr>
        <w:spacing w:after="0" w:line="360" w:lineRule="auto"/>
        <w:rPr>
          <w:b/>
          <w:bCs/>
          <w:lang w:val="en-US"/>
        </w:rPr>
      </w:pPr>
      <w:proofErr w:type="spellStart"/>
      <w:r w:rsidRPr="003257E4">
        <w:rPr>
          <w:b/>
          <w:bCs/>
          <w:lang w:val="en-US"/>
        </w:rPr>
        <w:lastRenderedPageBreak/>
        <w:t>Informacje</w:t>
      </w:r>
      <w:proofErr w:type="spellEnd"/>
      <w:r w:rsidRPr="003257E4">
        <w:rPr>
          <w:b/>
          <w:bCs/>
          <w:lang w:val="en-US"/>
        </w:rPr>
        <w:t xml:space="preserve"> </w:t>
      </w:r>
      <w:proofErr w:type="spellStart"/>
      <w:r w:rsidRPr="003257E4">
        <w:rPr>
          <w:b/>
          <w:bCs/>
          <w:lang w:val="en-US"/>
        </w:rPr>
        <w:t>dodatkowe</w:t>
      </w:r>
      <w:proofErr w:type="spellEnd"/>
      <w:r w:rsidRPr="003257E4">
        <w:rPr>
          <w:b/>
          <w:bCs/>
          <w:lang w:val="en-US"/>
        </w:rPr>
        <w:t>.</w:t>
      </w:r>
    </w:p>
    <w:p w14:paraId="6A5B2A02" w14:textId="77777777" w:rsidR="003257E4" w:rsidRPr="000466C3" w:rsidRDefault="003257E4" w:rsidP="003257E4">
      <w:pPr>
        <w:spacing w:after="0" w:line="360" w:lineRule="auto"/>
        <w:rPr>
          <w:lang w:val="en-US"/>
        </w:rPr>
      </w:pPr>
      <w:r w:rsidRPr="000466C3">
        <w:t xml:space="preserve">Dostarczony towar mają być nowy, nieużywany. Ma być zapakowany w taki sposób, aby w czasie transportu jak i składowania nie uległ uszkodzeniu. Wykonawca w ramach przedstawionej ceny ponosi wszelkie koszty ubezpieczenia i transportu do siedziby Zamawiającego. </w:t>
      </w:r>
      <w:proofErr w:type="spellStart"/>
      <w:r w:rsidRPr="000466C3">
        <w:rPr>
          <w:lang w:val="en-US"/>
        </w:rPr>
        <w:t>Elementy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towaru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ostaną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sprawdzone</w:t>
      </w:r>
      <w:proofErr w:type="spellEnd"/>
      <w:r w:rsidRPr="000466C3">
        <w:rPr>
          <w:lang w:val="en-US"/>
        </w:rPr>
        <w:t xml:space="preserve"> pod </w:t>
      </w:r>
      <w:proofErr w:type="spellStart"/>
      <w:r w:rsidRPr="000466C3">
        <w:rPr>
          <w:lang w:val="en-US"/>
        </w:rPr>
        <w:t>kątem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godności</w:t>
      </w:r>
      <w:proofErr w:type="spellEnd"/>
      <w:r>
        <w:rPr>
          <w:lang w:val="en-US"/>
        </w:rPr>
        <w:t>.</w:t>
      </w:r>
    </w:p>
    <w:p w14:paraId="1FC42763" w14:textId="77777777" w:rsidR="003257E4" w:rsidRPr="00134BA1" w:rsidRDefault="003257E4" w:rsidP="007A282C">
      <w:pPr>
        <w:spacing w:after="0" w:line="360" w:lineRule="auto"/>
        <w:rPr>
          <w:lang w:val="en-US"/>
        </w:rPr>
      </w:pPr>
    </w:p>
    <w:sectPr w:rsidR="003257E4" w:rsidRPr="00134BA1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2A076" w14:textId="77777777" w:rsidR="00ED7A9B" w:rsidRDefault="00ED7A9B">
      <w:pPr>
        <w:spacing w:after="0" w:line="240" w:lineRule="auto"/>
      </w:pPr>
      <w:r>
        <w:separator/>
      </w:r>
    </w:p>
  </w:endnote>
  <w:endnote w:type="continuationSeparator" w:id="0">
    <w:p w14:paraId="6AA48794" w14:textId="77777777" w:rsidR="00ED7A9B" w:rsidRDefault="00ED7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F7172" w14:textId="77777777" w:rsidR="00ED7A9B" w:rsidRDefault="00ED7A9B">
      <w:pPr>
        <w:spacing w:after="0" w:line="240" w:lineRule="auto"/>
      </w:pPr>
      <w:r>
        <w:separator/>
      </w:r>
    </w:p>
  </w:footnote>
  <w:footnote w:type="continuationSeparator" w:id="0">
    <w:p w14:paraId="13237CC4" w14:textId="77777777" w:rsidR="00ED7A9B" w:rsidRDefault="00ED7A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04823"/>
    <w:rsid w:val="00027A1F"/>
    <w:rsid w:val="00041270"/>
    <w:rsid w:val="00043155"/>
    <w:rsid w:val="000453D5"/>
    <w:rsid w:val="00051AC2"/>
    <w:rsid w:val="00073421"/>
    <w:rsid w:val="00085228"/>
    <w:rsid w:val="00093F0F"/>
    <w:rsid w:val="00094868"/>
    <w:rsid w:val="000A2C36"/>
    <w:rsid w:val="000C6AE2"/>
    <w:rsid w:val="000D7D12"/>
    <w:rsid w:val="000E2922"/>
    <w:rsid w:val="000F209B"/>
    <w:rsid w:val="000F558E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8104E"/>
    <w:rsid w:val="00297593"/>
    <w:rsid w:val="002A2665"/>
    <w:rsid w:val="002C1F69"/>
    <w:rsid w:val="002D57E6"/>
    <w:rsid w:val="002D5C91"/>
    <w:rsid w:val="002D7525"/>
    <w:rsid w:val="002E594A"/>
    <w:rsid w:val="003257E4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0817"/>
    <w:rsid w:val="003F1CE4"/>
    <w:rsid w:val="003F42C3"/>
    <w:rsid w:val="00447BCB"/>
    <w:rsid w:val="004562E4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D5051"/>
    <w:rsid w:val="004E2130"/>
    <w:rsid w:val="004E5D9A"/>
    <w:rsid w:val="004F2FA9"/>
    <w:rsid w:val="004F3D88"/>
    <w:rsid w:val="00510F8C"/>
    <w:rsid w:val="00514B9C"/>
    <w:rsid w:val="00516B18"/>
    <w:rsid w:val="005228D8"/>
    <w:rsid w:val="005273C3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2395E"/>
    <w:rsid w:val="00732104"/>
    <w:rsid w:val="0073287C"/>
    <w:rsid w:val="0075219F"/>
    <w:rsid w:val="007540E6"/>
    <w:rsid w:val="00756EB6"/>
    <w:rsid w:val="00763317"/>
    <w:rsid w:val="007660A9"/>
    <w:rsid w:val="00783AB8"/>
    <w:rsid w:val="0078517A"/>
    <w:rsid w:val="007A282C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3F00"/>
    <w:rsid w:val="00884E0E"/>
    <w:rsid w:val="00894558"/>
    <w:rsid w:val="008B26F9"/>
    <w:rsid w:val="008B5A45"/>
    <w:rsid w:val="008B7C6B"/>
    <w:rsid w:val="008C3335"/>
    <w:rsid w:val="008C428E"/>
    <w:rsid w:val="008D33C9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42F8F"/>
    <w:rsid w:val="00943553"/>
    <w:rsid w:val="009475B7"/>
    <w:rsid w:val="00965D0F"/>
    <w:rsid w:val="0096759F"/>
    <w:rsid w:val="00992184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41DD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1E96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B2572"/>
    <w:rsid w:val="00CC511A"/>
    <w:rsid w:val="00CC5334"/>
    <w:rsid w:val="00CD4F4B"/>
    <w:rsid w:val="00CD5EBD"/>
    <w:rsid w:val="00CE2BE1"/>
    <w:rsid w:val="00CE3AB7"/>
    <w:rsid w:val="00CE63FE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D7A9B"/>
    <w:rsid w:val="00EE077C"/>
    <w:rsid w:val="00F02A82"/>
    <w:rsid w:val="00F1754D"/>
    <w:rsid w:val="00F17860"/>
    <w:rsid w:val="00F40108"/>
    <w:rsid w:val="00F463E3"/>
    <w:rsid w:val="00F52F0B"/>
    <w:rsid w:val="00F55537"/>
    <w:rsid w:val="00F65DCA"/>
    <w:rsid w:val="00F719FC"/>
    <w:rsid w:val="00F74606"/>
    <w:rsid w:val="00F822CD"/>
    <w:rsid w:val="00F915C6"/>
    <w:rsid w:val="00F97FD7"/>
    <w:rsid w:val="00FA3A64"/>
    <w:rsid w:val="00FA4C16"/>
    <w:rsid w:val="00FB35C3"/>
    <w:rsid w:val="00FB6DDC"/>
    <w:rsid w:val="00FC22B4"/>
    <w:rsid w:val="00FD485F"/>
    <w:rsid w:val="00FD5B39"/>
    <w:rsid w:val="00FE55A5"/>
    <w:rsid w:val="00FE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E9250-5273-4B5B-9432-335655DC3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68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6</cp:revision>
  <cp:lastPrinted>2019-12-09T11:59:00Z</cp:lastPrinted>
  <dcterms:created xsi:type="dcterms:W3CDTF">2020-02-21T11:41:00Z</dcterms:created>
  <dcterms:modified xsi:type="dcterms:W3CDTF">2020-03-09T18:03:00Z</dcterms:modified>
</cp:coreProperties>
</file>